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E61E1B" w14:textId="6CFA00C7" w:rsidR="00E022F0" w:rsidRDefault="00287D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58D2463A">
                <wp:simplePos x="0" y="0"/>
                <wp:positionH relativeFrom="margin">
                  <wp:posOffset>1133475</wp:posOffset>
                </wp:positionH>
                <wp:positionV relativeFrom="paragraph">
                  <wp:posOffset>7696200</wp:posOffset>
                </wp:positionV>
                <wp:extent cx="4991100" cy="1057275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1100" cy="1057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564"/>
                              <w:gridCol w:w="270"/>
                            </w:tblGrid>
                            <w:tr w:rsidR="00287D60" w:rsidRPr="006558BD" w14:paraId="06E6FFDD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A04E735" w14:textId="77777777" w:rsidR="00C1306B" w:rsidRDefault="00C1306B" w:rsidP="000615F8"/>
                                <w:p w14:paraId="1608FE7B" w14:textId="53976147" w:rsidR="00E74E99" w:rsidRPr="006558BD" w:rsidRDefault="00E74E99" w:rsidP="000615F8">
                                  <w:r>
                                    <w:t>Pita s krumpirom, tekući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2176768" w14:textId="0BC28C49" w:rsidR="00287D60" w:rsidRPr="006558BD" w:rsidRDefault="00E4667F" w:rsidP="008612CD">
                                  <w:r>
                                    <w:t xml:space="preserve">         1, </w:t>
                                  </w:r>
                                  <w:r w:rsidR="00326A50">
                                    <w:t>7</w:t>
                                  </w:r>
                                </w:p>
                              </w:tc>
                            </w:tr>
                            <w:tr w:rsidR="00287D60" w:rsidRPr="006558BD" w14:paraId="5FB06D7B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6F27728" w14:textId="085224DA" w:rsidR="00ED17DE" w:rsidRPr="006558BD" w:rsidRDefault="00E74E99" w:rsidP="00E74E99">
                                  <w:r>
                                    <w:t>Rižoto sa kozicama, matovilac salata, domać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ED22A5F" w14:textId="49422F59" w:rsidR="00287D60" w:rsidRPr="006558BD" w:rsidRDefault="00A30BB9" w:rsidP="00C710C3">
                                  <w:r>
                                    <w:t xml:space="preserve">        </w:t>
                                  </w:r>
                                  <w:r w:rsidR="00AE71C1">
                                    <w:t xml:space="preserve"> </w:t>
                                  </w:r>
                                  <w:r w:rsidR="00C710C3">
                                    <w:t>1</w:t>
                                  </w:r>
                                </w:p>
                              </w:tc>
                            </w:tr>
                            <w:tr w:rsidR="00287D60" w:rsidRPr="006558BD" w14:paraId="142A086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E64E1FA" w14:textId="08328B51" w:rsidR="00287D60" w:rsidRPr="006558BD" w:rsidRDefault="00E74E99" w:rsidP="00E74E99">
                                  <w:r>
                                    <w:t>Donut kakao lješnjak, jabuk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4F3DE293" w14:textId="1E470FF4" w:rsidR="00287D60" w:rsidRPr="006558BD" w:rsidRDefault="00A72A9E" w:rsidP="0045208D">
                                  <w:r>
                                    <w:t xml:space="preserve">          </w:t>
                                  </w:r>
                                  <w:r w:rsidR="00C710C3">
                                    <w:t>1</w:t>
                                  </w:r>
                                  <w:bookmarkStart w:id="0" w:name="_GoBack"/>
                                  <w:bookmarkEnd w:id="0"/>
                                </w:p>
                              </w:tc>
                            </w:tr>
                            <w:tr w:rsidR="00287D60" w:rsidRPr="006558BD" w14:paraId="47D8B77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B92346F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2F26350" w14:textId="77777777" w:rsidR="00287D60" w:rsidRPr="006558BD" w:rsidRDefault="00287D60" w:rsidP="00287D60"/>
                              </w:tc>
                            </w:tr>
                            <w:tr w:rsidR="00287D60" w:rsidRPr="006558BD" w14:paraId="4D890C7C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0046F42" w14:textId="77777777" w:rsidR="00287D60" w:rsidRPr="006459F0" w:rsidRDefault="00287D60" w:rsidP="00287D60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52D14F0" w14:textId="77777777" w:rsidR="00287D60" w:rsidRDefault="00287D60" w:rsidP="00287D60"/>
                              </w:tc>
                            </w:tr>
                            <w:tr w:rsidR="00287D60" w:rsidRPr="006558BD" w14:paraId="231165A0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DB0CDF6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2DA12D6" w14:textId="77777777" w:rsidR="00287D60" w:rsidRPr="006558BD" w:rsidRDefault="00287D60" w:rsidP="00287D60"/>
                              </w:tc>
                            </w:tr>
                            <w:tr w:rsidR="00287D60" w:rsidRPr="006558BD" w14:paraId="50B13452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D746258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4EDC527" w14:textId="77777777" w:rsidR="00287D60" w:rsidRPr="006558BD" w:rsidRDefault="00287D60" w:rsidP="00287D60"/>
                              </w:tc>
                            </w:tr>
                            <w:tr w:rsidR="00287D60" w:rsidRPr="006558BD" w14:paraId="3235B2E6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39310EBF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2A0F90E0" w14:textId="77777777" w:rsidR="00287D60" w:rsidRPr="006558BD" w:rsidRDefault="00287D60" w:rsidP="00287D60"/>
                              </w:tc>
                            </w:tr>
                            <w:tr w:rsidR="00287D60" w:rsidRPr="006558BD" w14:paraId="3FBB152B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11CED02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DBD3C31" w14:textId="77777777" w:rsidR="00287D60" w:rsidRPr="006558BD" w:rsidRDefault="00287D60" w:rsidP="00287D60"/>
                              </w:tc>
                            </w:tr>
                            <w:tr w:rsidR="00287D60" w:rsidRPr="006558BD" w14:paraId="74C2AF78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0727E5A5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20A1A84F" w14:textId="77777777" w:rsidR="00287D60" w:rsidRPr="006558BD" w:rsidRDefault="00287D60" w:rsidP="00287D60"/>
                              </w:tc>
                            </w:tr>
                            <w:tr w:rsidR="00287D60" w:rsidRPr="006558BD" w14:paraId="40D59DB5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6BD28773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06A34689" w14:textId="77777777" w:rsidR="00287D60" w:rsidRPr="006558BD" w:rsidRDefault="00287D60" w:rsidP="00287D60"/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9.25pt;margin-top:606pt;width:393pt;height:83.2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564"/>
                        <w:gridCol w:w="270"/>
                      </w:tblGrid>
                      <w:tr w:rsidR="00287D60" w:rsidRPr="006558BD" w14:paraId="06E6FFDD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A04E735" w14:textId="77777777" w:rsidR="00C1306B" w:rsidRDefault="00C1306B" w:rsidP="000615F8"/>
                          <w:p w14:paraId="1608FE7B" w14:textId="53976147" w:rsidR="00E74E99" w:rsidRPr="006558BD" w:rsidRDefault="00E74E99" w:rsidP="000615F8">
                            <w:r>
                              <w:t>Pita s krumpirom, tekući jogurt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2176768" w14:textId="0BC28C49" w:rsidR="00287D60" w:rsidRPr="006558BD" w:rsidRDefault="00E4667F" w:rsidP="008612CD">
                            <w:r>
                              <w:t xml:space="preserve">         1, </w:t>
                            </w:r>
                            <w:r w:rsidR="00326A50">
                              <w:t>7</w:t>
                            </w:r>
                          </w:p>
                        </w:tc>
                      </w:tr>
                      <w:tr w:rsidR="00287D60" w:rsidRPr="006558BD" w14:paraId="5FB06D7B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6F27728" w14:textId="085224DA" w:rsidR="00ED17DE" w:rsidRPr="006558BD" w:rsidRDefault="00E74E99" w:rsidP="00E74E99">
                            <w:r>
                              <w:t>Rižoto sa kozicama, matovilac salata, domaći kruh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ED22A5F" w14:textId="49422F59" w:rsidR="00287D60" w:rsidRPr="006558BD" w:rsidRDefault="00A30BB9" w:rsidP="00C710C3">
                            <w:r>
                              <w:t xml:space="preserve">        </w:t>
                            </w:r>
                            <w:r w:rsidR="00AE71C1">
                              <w:t xml:space="preserve"> </w:t>
                            </w:r>
                            <w:r w:rsidR="00C710C3">
                              <w:t>1</w:t>
                            </w:r>
                          </w:p>
                        </w:tc>
                      </w:tr>
                      <w:tr w:rsidR="00287D60" w:rsidRPr="006558BD" w14:paraId="142A086F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E64E1FA" w14:textId="08328B51" w:rsidR="00287D60" w:rsidRPr="006558BD" w:rsidRDefault="00E74E99" w:rsidP="00E74E99">
                            <w:r>
                              <w:t>Donut kakao lješnjak, jabuke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4F3DE293" w14:textId="1E470FF4" w:rsidR="00287D60" w:rsidRPr="006558BD" w:rsidRDefault="00A72A9E" w:rsidP="0045208D">
                            <w:r>
                              <w:t xml:space="preserve">          </w:t>
                            </w:r>
                            <w:r w:rsidR="00C710C3">
                              <w:t>1</w:t>
                            </w:r>
                            <w:bookmarkStart w:id="1" w:name="_GoBack"/>
                            <w:bookmarkEnd w:id="1"/>
                          </w:p>
                        </w:tc>
                      </w:tr>
                      <w:tr w:rsidR="00287D60" w:rsidRPr="006558BD" w14:paraId="47D8B77F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B92346F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2F26350" w14:textId="77777777" w:rsidR="00287D60" w:rsidRPr="006558BD" w:rsidRDefault="00287D60" w:rsidP="00287D60"/>
                        </w:tc>
                      </w:tr>
                      <w:tr w:rsidR="00287D60" w:rsidRPr="006558BD" w14:paraId="4D890C7C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0046F42" w14:textId="77777777" w:rsidR="00287D60" w:rsidRPr="006459F0" w:rsidRDefault="00287D60" w:rsidP="00287D60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52D14F0" w14:textId="77777777" w:rsidR="00287D60" w:rsidRDefault="00287D60" w:rsidP="00287D60"/>
                        </w:tc>
                      </w:tr>
                      <w:tr w:rsidR="00287D60" w:rsidRPr="006558BD" w14:paraId="231165A0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DB0CDF6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2DA12D6" w14:textId="77777777" w:rsidR="00287D60" w:rsidRPr="006558BD" w:rsidRDefault="00287D60" w:rsidP="00287D60"/>
                        </w:tc>
                      </w:tr>
                      <w:tr w:rsidR="00287D60" w:rsidRPr="006558BD" w14:paraId="50B13452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D746258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4EDC527" w14:textId="77777777" w:rsidR="00287D60" w:rsidRPr="006558BD" w:rsidRDefault="00287D60" w:rsidP="00287D60"/>
                        </w:tc>
                      </w:tr>
                      <w:tr w:rsidR="00287D60" w:rsidRPr="006558BD" w14:paraId="3235B2E6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39310EBF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2A0F90E0" w14:textId="77777777" w:rsidR="00287D60" w:rsidRPr="006558BD" w:rsidRDefault="00287D60" w:rsidP="00287D60"/>
                        </w:tc>
                      </w:tr>
                      <w:tr w:rsidR="00287D60" w:rsidRPr="006558BD" w14:paraId="3FBB152B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11CED02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DBD3C31" w14:textId="77777777" w:rsidR="00287D60" w:rsidRPr="006558BD" w:rsidRDefault="00287D60" w:rsidP="00287D60"/>
                        </w:tc>
                      </w:tr>
                      <w:tr w:rsidR="00287D60" w:rsidRPr="006558BD" w14:paraId="74C2AF78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0727E5A5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20A1A84F" w14:textId="77777777" w:rsidR="00287D60" w:rsidRPr="006558BD" w:rsidRDefault="00287D60" w:rsidP="00287D60"/>
                        </w:tc>
                      </w:tr>
                      <w:tr w:rsidR="00287D60" w:rsidRPr="006558BD" w14:paraId="40D59DB5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6BD28773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06A34689" w14:textId="77777777" w:rsidR="00287D60" w:rsidRPr="006558BD" w:rsidRDefault="00287D60" w:rsidP="00287D60"/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F640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31F012CB">
                <wp:simplePos x="0" y="0"/>
                <wp:positionH relativeFrom="margin">
                  <wp:posOffset>1076325</wp:posOffset>
                </wp:positionH>
                <wp:positionV relativeFrom="page">
                  <wp:posOffset>5095875</wp:posOffset>
                </wp:positionV>
                <wp:extent cx="5086350" cy="106680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6350" cy="1066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564"/>
                              <w:gridCol w:w="270"/>
                            </w:tblGrid>
                            <w:tr w:rsidR="006459F0" w:rsidRPr="006558BD" w14:paraId="421C49C0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28D9C5D" w14:textId="60B5754B" w:rsidR="006459F0" w:rsidRPr="006558BD" w:rsidRDefault="00C50502" w:rsidP="00C50502">
                                  <w:r>
                                    <w:t>Chia pletenica, salama pileća prsa, čaj s limunom i med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DB489ED" w14:textId="540D95D0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910BE7">
                                    <w:t>1</w:t>
                                  </w:r>
                                </w:p>
                              </w:tc>
                            </w:tr>
                            <w:tr w:rsidR="006459F0" w:rsidRPr="006558BD" w14:paraId="42861D3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461FF1" w14:textId="7B489D76" w:rsidR="006459F0" w:rsidRPr="006558BD" w:rsidRDefault="00C50502" w:rsidP="00C50502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elj v</w:t>
                                  </w:r>
                                  <w:r w:rsidR="009C7A09">
                                    <w:rPr>
                                      <w:rFonts w:asciiTheme="majorHAnsi" w:hAnsiTheme="majorHAnsi" w:cstheme="majorHAnsi"/>
                                    </w:rPr>
                                    <w:t xml:space="preserve">arivo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sa krumpirom i hrenovkom</w:t>
                                  </w:r>
                                  <w:r w:rsidR="0034084E">
                                    <w:rPr>
                                      <w:rFonts w:asciiTheme="majorHAnsi" w:hAnsiTheme="majorHAnsi" w:cstheme="majorHAnsi"/>
                                    </w:rPr>
                                    <w:t>, domaći kruh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bijela pi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7444E8B" w14:textId="3BB365A2" w:rsidR="006459F0" w:rsidRPr="006558BD" w:rsidRDefault="00A30BB9" w:rsidP="00EE56D4">
                                  <w:r>
                                    <w:t xml:space="preserve">          </w:t>
                                  </w:r>
                                  <w:r w:rsidR="00D57CB9">
                                    <w:t>1</w:t>
                                  </w:r>
                                </w:p>
                              </w:tc>
                            </w:tr>
                            <w:tr w:rsidR="006459F0" w:rsidRPr="006558BD" w14:paraId="38088499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E1B7DFB" w14:textId="47281552" w:rsidR="006459F0" w:rsidRPr="006558BD" w:rsidRDefault="00C50502" w:rsidP="00C50502">
                                  <w:r>
                                    <w:t>Mini rešetka sa bueno nadjevom, krušk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FBCC618" w14:textId="5EE3604F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D57CB9">
                                    <w:t>1</w:t>
                                  </w:r>
                                </w:p>
                              </w:tc>
                            </w:tr>
                            <w:tr w:rsidR="006459F0" w:rsidRPr="006558BD" w14:paraId="029EB28A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37AD186" w14:textId="77777777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9C4EC01" w14:textId="24EE1D0A" w:rsidR="006459F0" w:rsidRPr="006558BD" w:rsidRDefault="006459F0" w:rsidP="00D9327D"/>
                              </w:tc>
                            </w:tr>
                            <w:tr w:rsidR="006459F0" w:rsidRPr="006558BD" w14:paraId="7304CC6A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388212" w14:textId="77777777" w:rsidR="006459F0" w:rsidRPr="006459F0" w:rsidRDefault="006459F0" w:rsidP="00D9327D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4AE29F44" w14:textId="77777777" w:rsidR="006459F0" w:rsidRDefault="006459F0" w:rsidP="00D9327D"/>
                              </w:tc>
                            </w:tr>
                            <w:tr w:rsidR="006459F0" w:rsidRPr="006558BD" w14:paraId="4BB7357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D34193F" w14:textId="792C0434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2B959CE" w14:textId="5DDCC2DA" w:rsidR="006459F0" w:rsidRPr="006558BD" w:rsidRDefault="006459F0" w:rsidP="00D9327D"/>
                              </w:tc>
                            </w:tr>
                            <w:tr w:rsidR="006459F0" w:rsidRPr="006558BD" w14:paraId="68DDD76D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E8AD2FF" w14:textId="225AFA79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3ECD6664" w14:textId="28AA2505" w:rsidR="006459F0" w:rsidRPr="006558BD" w:rsidRDefault="006459F0" w:rsidP="00D9327D"/>
                              </w:tc>
                            </w:tr>
                            <w:tr w:rsidR="006459F0" w:rsidRPr="006558BD" w14:paraId="1308C44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1E72032A" w14:textId="4848E1B2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16F012AA" w14:textId="1747BCA4" w:rsidR="006459F0" w:rsidRPr="006558BD" w:rsidRDefault="006459F0" w:rsidP="00D9327D"/>
                              </w:tc>
                            </w:tr>
                            <w:tr w:rsidR="00287D60" w:rsidRPr="006558BD" w14:paraId="022824F9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741BD038" w14:textId="77777777" w:rsidR="00287D60" w:rsidRPr="006558BD" w:rsidRDefault="00287D6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6A0FFB4A" w14:textId="77777777" w:rsidR="00287D60" w:rsidRPr="006558BD" w:rsidRDefault="00287D60" w:rsidP="00D9327D"/>
                              </w:tc>
                            </w:tr>
                            <w:tr w:rsidR="006459F0" w:rsidRPr="006558BD" w14:paraId="0898B09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07399D96" w14:textId="025C0517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485F3C4A" w14:textId="361C9A66" w:rsidR="006459F0" w:rsidRPr="006558BD" w:rsidRDefault="006459F0" w:rsidP="00D9327D"/>
                              </w:tc>
                            </w:tr>
                            <w:tr w:rsidR="006459F0" w:rsidRPr="006558BD" w14:paraId="18D2330E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25E73F7" w14:textId="575FBEBF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0C93AFF6" w14:textId="1F3BE227" w:rsidR="006459F0" w:rsidRPr="006558BD" w:rsidRDefault="006459F0" w:rsidP="00D9327D"/>
                              </w:tc>
                            </w:tr>
                            <w:tr w:rsidR="006459F0" w:rsidRPr="006558BD" w14:paraId="46D447FB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2FD6CE3" w14:textId="3DA86F4D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F472145" w14:textId="0F25884C" w:rsidR="006459F0" w:rsidRPr="006558BD" w:rsidRDefault="006459F0" w:rsidP="00D9327D"/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7" type="#_x0000_t202" style="position:absolute;left:0;text-align:left;margin-left:84.75pt;margin-top:401.25pt;width:400.5pt;height:84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564"/>
                        <w:gridCol w:w="270"/>
                      </w:tblGrid>
                      <w:tr w:rsidR="006459F0" w:rsidRPr="006558BD" w14:paraId="421C49C0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28D9C5D" w14:textId="60B5754B" w:rsidR="006459F0" w:rsidRPr="006558BD" w:rsidRDefault="00C50502" w:rsidP="00C50502">
                            <w:r>
                              <w:t>Chia pletenica, salama pileća prsa, čaj s limunom i medom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DB489ED" w14:textId="540D95D0" w:rsidR="006459F0" w:rsidRPr="006558BD" w:rsidRDefault="00A30BB9" w:rsidP="00D9327D">
                            <w:r>
                              <w:t xml:space="preserve">          </w:t>
                            </w:r>
                            <w:r w:rsidR="00910BE7">
                              <w:t>1</w:t>
                            </w:r>
                          </w:p>
                        </w:tc>
                      </w:tr>
                      <w:tr w:rsidR="006459F0" w:rsidRPr="006558BD" w14:paraId="42861D36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461FF1" w14:textId="7B489D76" w:rsidR="006459F0" w:rsidRPr="006558BD" w:rsidRDefault="00C50502" w:rsidP="00C50502">
                            <w:r>
                              <w:rPr>
                                <w:rFonts w:asciiTheme="majorHAnsi" w:hAnsiTheme="majorHAnsi" w:cstheme="majorHAnsi"/>
                              </w:rPr>
                              <w:t>Kelj v</w:t>
                            </w:r>
                            <w:r w:rsidR="009C7A09">
                              <w:rPr>
                                <w:rFonts w:asciiTheme="majorHAnsi" w:hAnsiTheme="majorHAnsi" w:cstheme="majorHAnsi"/>
                              </w:rPr>
                              <w:t xml:space="preserve">arivo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sa krumpirom i hrenovkom</w:t>
                            </w:r>
                            <w:r w:rsidR="0034084E">
                              <w:rPr>
                                <w:rFonts w:asciiTheme="majorHAnsi" w:hAnsiTheme="majorHAnsi" w:cstheme="majorHAnsi"/>
                              </w:rPr>
                              <w:t>, domaći kruh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, bijela pita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7444E8B" w14:textId="3BB365A2" w:rsidR="006459F0" w:rsidRPr="006558BD" w:rsidRDefault="00A30BB9" w:rsidP="00EE56D4">
                            <w:r>
                              <w:t xml:space="preserve">          </w:t>
                            </w:r>
                            <w:r w:rsidR="00D57CB9">
                              <w:t>1</w:t>
                            </w:r>
                          </w:p>
                        </w:tc>
                      </w:tr>
                      <w:tr w:rsidR="006459F0" w:rsidRPr="006558BD" w14:paraId="38088499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E1B7DFB" w14:textId="47281552" w:rsidR="006459F0" w:rsidRPr="006558BD" w:rsidRDefault="00C50502" w:rsidP="00C50502">
                            <w:r>
                              <w:t>Mini rešetka sa bueno nadjevom, kruške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FBCC618" w14:textId="5EE3604F" w:rsidR="006459F0" w:rsidRPr="006558BD" w:rsidRDefault="00A30BB9" w:rsidP="00D9327D">
                            <w:r>
                              <w:t xml:space="preserve">          </w:t>
                            </w:r>
                            <w:r w:rsidR="00D57CB9">
                              <w:t>1</w:t>
                            </w:r>
                          </w:p>
                        </w:tc>
                      </w:tr>
                      <w:tr w:rsidR="006459F0" w:rsidRPr="006558BD" w14:paraId="029EB28A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37AD186" w14:textId="77777777" w:rsidR="006459F0" w:rsidRPr="006558BD" w:rsidRDefault="006459F0" w:rsidP="00D9327D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9C4EC01" w14:textId="24EE1D0A" w:rsidR="006459F0" w:rsidRPr="006558BD" w:rsidRDefault="006459F0" w:rsidP="00D9327D"/>
                        </w:tc>
                      </w:tr>
                      <w:tr w:rsidR="006459F0" w:rsidRPr="006558BD" w14:paraId="7304CC6A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388212" w14:textId="77777777" w:rsidR="006459F0" w:rsidRPr="006459F0" w:rsidRDefault="006459F0" w:rsidP="00D9327D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4AE29F44" w14:textId="77777777" w:rsidR="006459F0" w:rsidRDefault="006459F0" w:rsidP="00D9327D"/>
                        </w:tc>
                      </w:tr>
                      <w:tr w:rsidR="006459F0" w:rsidRPr="006558BD" w14:paraId="4BB73576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D34193F" w14:textId="792C0434" w:rsidR="006459F0" w:rsidRPr="006558BD" w:rsidRDefault="006459F0" w:rsidP="00D9327D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2B959CE" w14:textId="5DDCC2DA" w:rsidR="006459F0" w:rsidRPr="006558BD" w:rsidRDefault="006459F0" w:rsidP="00D9327D"/>
                        </w:tc>
                      </w:tr>
                      <w:tr w:rsidR="006459F0" w:rsidRPr="006558BD" w14:paraId="68DDD76D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E8AD2FF" w14:textId="225AFA79" w:rsidR="006459F0" w:rsidRPr="006558BD" w:rsidRDefault="006459F0" w:rsidP="00D9327D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3ECD6664" w14:textId="28AA2505" w:rsidR="006459F0" w:rsidRPr="006558BD" w:rsidRDefault="006459F0" w:rsidP="00D9327D"/>
                        </w:tc>
                      </w:tr>
                      <w:tr w:rsidR="006459F0" w:rsidRPr="006558BD" w14:paraId="1308C446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1E72032A" w14:textId="4848E1B2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16F012AA" w14:textId="1747BCA4" w:rsidR="006459F0" w:rsidRPr="006558BD" w:rsidRDefault="006459F0" w:rsidP="00D9327D"/>
                        </w:tc>
                      </w:tr>
                      <w:tr w:rsidR="00287D60" w:rsidRPr="006558BD" w14:paraId="022824F9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741BD038" w14:textId="77777777" w:rsidR="00287D60" w:rsidRPr="006558BD" w:rsidRDefault="00287D6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6A0FFB4A" w14:textId="77777777" w:rsidR="00287D60" w:rsidRPr="006558BD" w:rsidRDefault="00287D60" w:rsidP="00D9327D"/>
                        </w:tc>
                      </w:tr>
                      <w:tr w:rsidR="006459F0" w:rsidRPr="006558BD" w14:paraId="0898B096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07399D96" w14:textId="025C0517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485F3C4A" w14:textId="361C9A66" w:rsidR="006459F0" w:rsidRPr="006558BD" w:rsidRDefault="006459F0" w:rsidP="00D9327D"/>
                        </w:tc>
                      </w:tr>
                      <w:tr w:rsidR="006459F0" w:rsidRPr="006558BD" w14:paraId="18D2330E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25E73F7" w14:textId="575FBEBF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0C93AFF6" w14:textId="1F3BE227" w:rsidR="006459F0" w:rsidRPr="006558BD" w:rsidRDefault="006459F0" w:rsidP="00D9327D"/>
                        </w:tc>
                      </w:tr>
                      <w:tr w:rsidR="006459F0" w:rsidRPr="006558BD" w14:paraId="46D447FB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2FD6CE3" w14:textId="3DA86F4D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F472145" w14:textId="0F25884C" w:rsidR="006459F0" w:rsidRPr="006558BD" w:rsidRDefault="006459F0" w:rsidP="00D9327D"/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C94A0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16B59860">
                <wp:simplePos x="0" y="0"/>
                <wp:positionH relativeFrom="margin">
                  <wp:posOffset>1085850</wp:posOffset>
                </wp:positionH>
                <wp:positionV relativeFrom="paragraph">
                  <wp:posOffset>6448425</wp:posOffset>
                </wp:positionV>
                <wp:extent cx="5048250" cy="981075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0" cy="9810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564"/>
                              <w:gridCol w:w="270"/>
                            </w:tblGrid>
                            <w:tr w:rsidR="00287D60" w:rsidRPr="006558BD" w14:paraId="3ABAF7B3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FB213F" w14:textId="4CD8D267" w:rsidR="00287D60" w:rsidRPr="006558BD" w:rsidRDefault="00E74E99" w:rsidP="00E74E99">
                                  <w:r>
                                    <w:t>Pašteta od piletine, domaći kruh, bijela kav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05376F71" w14:textId="5453094D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45208D">
                                    <w:t xml:space="preserve">1, </w:t>
                                  </w:r>
                                  <w:r w:rsidR="00910BE7">
                                    <w:t>7</w:t>
                                  </w:r>
                                </w:p>
                              </w:tc>
                            </w:tr>
                            <w:tr w:rsidR="00287D60" w:rsidRPr="006558BD" w14:paraId="1D8F951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1BD69F7" w14:textId="413572F7" w:rsidR="00287D60" w:rsidRPr="00287D60" w:rsidRDefault="00E74E99" w:rsidP="009C7A09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Chripsy popsi, pire krumpir, špinat, domać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4A96FDB3" w14:textId="6A6C520F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704E5D">
                                    <w:t>1</w:t>
                                  </w:r>
                                </w:p>
                              </w:tc>
                            </w:tr>
                            <w:tr w:rsidR="00287D60" w:rsidRPr="006558BD" w14:paraId="640F76E8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858789E" w14:textId="484BF708" w:rsidR="00287D60" w:rsidRPr="006558BD" w:rsidRDefault="00E74E99" w:rsidP="00287D60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Domaći puding od vanilije, kiv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517FB45" w14:textId="5D6ECD32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326A50">
                                    <w:t xml:space="preserve">1, </w:t>
                                  </w:r>
                                  <w:r w:rsidR="00910BE7">
                                    <w:t>7</w:t>
                                  </w:r>
                                </w:p>
                              </w:tc>
                            </w:tr>
                            <w:tr w:rsidR="00287D60" w:rsidRPr="006558BD" w14:paraId="2E238962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0519140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143E1E77" w14:textId="77777777" w:rsidR="00287D60" w:rsidRPr="006558BD" w:rsidRDefault="00287D60" w:rsidP="00287D60"/>
                              </w:tc>
                            </w:tr>
                            <w:tr w:rsidR="00287D60" w:rsidRPr="006558BD" w14:paraId="3CAA5552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45A3963" w14:textId="77777777" w:rsidR="00287D60" w:rsidRPr="006459F0" w:rsidRDefault="00287D60" w:rsidP="00287D60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34585B10" w14:textId="77777777" w:rsidR="00287D60" w:rsidRDefault="00287D60" w:rsidP="00287D60"/>
                              </w:tc>
                            </w:tr>
                            <w:tr w:rsidR="00287D60" w:rsidRPr="006558BD" w14:paraId="60201F0E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D9802D4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BB16943" w14:textId="77777777" w:rsidR="00287D60" w:rsidRPr="006558BD" w:rsidRDefault="00287D60" w:rsidP="00287D60"/>
                              </w:tc>
                            </w:tr>
                            <w:tr w:rsidR="00287D60" w:rsidRPr="006558BD" w14:paraId="28353E99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B5455B2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D685FEF" w14:textId="77777777" w:rsidR="00287D60" w:rsidRPr="006558BD" w:rsidRDefault="00287D60" w:rsidP="00287D60"/>
                              </w:tc>
                            </w:tr>
                            <w:tr w:rsidR="00287D60" w:rsidRPr="006558BD" w14:paraId="1DA727A4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1DAF4748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684E4482" w14:textId="77777777" w:rsidR="00287D60" w:rsidRPr="006558BD" w:rsidRDefault="00287D60" w:rsidP="00287D60"/>
                              </w:tc>
                            </w:tr>
                            <w:tr w:rsidR="00287D60" w:rsidRPr="006558BD" w14:paraId="702883A9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30A86E15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4893FB9D" w14:textId="77777777" w:rsidR="00287D60" w:rsidRPr="006558BD" w:rsidRDefault="00287D60" w:rsidP="00287D60"/>
                              </w:tc>
                            </w:tr>
                            <w:tr w:rsidR="00287D60" w:rsidRPr="006558BD" w14:paraId="336AD9CC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D4FCB20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93077A5" w14:textId="77777777" w:rsidR="00287D60" w:rsidRPr="006558BD" w:rsidRDefault="00287D60" w:rsidP="00287D60"/>
                              </w:tc>
                            </w:tr>
                            <w:tr w:rsidR="00287D60" w:rsidRPr="006558BD" w14:paraId="7C79934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25322D52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11015DD6" w14:textId="77777777" w:rsidR="00287D60" w:rsidRPr="006558BD" w:rsidRDefault="00287D60" w:rsidP="00287D60"/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8" type="#_x0000_t202" style="position:absolute;left:0;text-align:left;margin-left:85.5pt;margin-top:507.75pt;width:397.5pt;height:77.2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564"/>
                        <w:gridCol w:w="270"/>
                      </w:tblGrid>
                      <w:tr w:rsidR="00287D60" w:rsidRPr="006558BD" w14:paraId="3ABAF7B3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FB213F" w14:textId="4CD8D267" w:rsidR="00287D60" w:rsidRPr="006558BD" w:rsidRDefault="00E74E99" w:rsidP="00E74E99">
                            <w:r>
                              <w:t>Pašteta od piletine, domaći kruh, bijela kava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05376F71" w14:textId="5453094D" w:rsidR="00287D60" w:rsidRPr="006558BD" w:rsidRDefault="00A30BB9" w:rsidP="00287D60">
                            <w:r>
                              <w:t xml:space="preserve">          </w:t>
                            </w:r>
                            <w:r w:rsidR="0045208D">
                              <w:t xml:space="preserve">1, </w:t>
                            </w:r>
                            <w:r w:rsidR="00910BE7">
                              <w:t>7</w:t>
                            </w:r>
                          </w:p>
                        </w:tc>
                      </w:tr>
                      <w:tr w:rsidR="00287D60" w:rsidRPr="006558BD" w14:paraId="1D8F951F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1BD69F7" w14:textId="413572F7" w:rsidR="00287D60" w:rsidRPr="00287D60" w:rsidRDefault="00E74E99" w:rsidP="009C7A09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Chripsy popsi, pire krumpir, špinat, domaći kruh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4A96FDB3" w14:textId="6A6C520F" w:rsidR="00287D60" w:rsidRPr="006558BD" w:rsidRDefault="00A30BB9" w:rsidP="00287D60">
                            <w:r>
                              <w:t xml:space="preserve">          </w:t>
                            </w:r>
                            <w:r w:rsidR="00704E5D">
                              <w:t>1</w:t>
                            </w:r>
                          </w:p>
                        </w:tc>
                      </w:tr>
                      <w:tr w:rsidR="00287D60" w:rsidRPr="006558BD" w14:paraId="640F76E8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858789E" w14:textId="484BF708" w:rsidR="00287D60" w:rsidRPr="006558BD" w:rsidRDefault="00E74E99" w:rsidP="00287D60">
                            <w:r>
                              <w:rPr>
                                <w:rFonts w:asciiTheme="majorHAnsi" w:hAnsiTheme="majorHAnsi" w:cstheme="majorHAnsi"/>
                              </w:rPr>
                              <w:t>Domaći puding od vanilije, kivi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517FB45" w14:textId="5D6ECD32" w:rsidR="00287D60" w:rsidRPr="006558BD" w:rsidRDefault="00A30BB9" w:rsidP="00287D60">
                            <w:r>
                              <w:t xml:space="preserve">          </w:t>
                            </w:r>
                            <w:r w:rsidR="00326A50">
                              <w:t xml:space="preserve">1, </w:t>
                            </w:r>
                            <w:r w:rsidR="00910BE7">
                              <w:t>7</w:t>
                            </w:r>
                          </w:p>
                        </w:tc>
                      </w:tr>
                      <w:tr w:rsidR="00287D60" w:rsidRPr="006558BD" w14:paraId="2E238962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0519140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143E1E77" w14:textId="77777777" w:rsidR="00287D60" w:rsidRPr="006558BD" w:rsidRDefault="00287D60" w:rsidP="00287D60"/>
                        </w:tc>
                      </w:tr>
                      <w:tr w:rsidR="00287D60" w:rsidRPr="006558BD" w14:paraId="3CAA5552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45A3963" w14:textId="77777777" w:rsidR="00287D60" w:rsidRPr="006459F0" w:rsidRDefault="00287D60" w:rsidP="00287D60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34585B10" w14:textId="77777777" w:rsidR="00287D60" w:rsidRDefault="00287D60" w:rsidP="00287D60"/>
                        </w:tc>
                      </w:tr>
                      <w:tr w:rsidR="00287D60" w:rsidRPr="006558BD" w14:paraId="60201F0E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D9802D4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BB16943" w14:textId="77777777" w:rsidR="00287D60" w:rsidRPr="006558BD" w:rsidRDefault="00287D60" w:rsidP="00287D60"/>
                        </w:tc>
                      </w:tr>
                      <w:tr w:rsidR="00287D60" w:rsidRPr="006558BD" w14:paraId="28353E99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B5455B2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D685FEF" w14:textId="77777777" w:rsidR="00287D60" w:rsidRPr="006558BD" w:rsidRDefault="00287D60" w:rsidP="00287D60"/>
                        </w:tc>
                      </w:tr>
                      <w:tr w:rsidR="00287D60" w:rsidRPr="006558BD" w14:paraId="1DA727A4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1DAF4748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684E4482" w14:textId="77777777" w:rsidR="00287D60" w:rsidRPr="006558BD" w:rsidRDefault="00287D60" w:rsidP="00287D60"/>
                        </w:tc>
                      </w:tr>
                      <w:tr w:rsidR="00287D60" w:rsidRPr="006558BD" w14:paraId="702883A9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30A86E15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4893FB9D" w14:textId="77777777" w:rsidR="00287D60" w:rsidRPr="006558BD" w:rsidRDefault="00287D60" w:rsidP="00287D60"/>
                        </w:tc>
                      </w:tr>
                      <w:tr w:rsidR="00287D60" w:rsidRPr="006558BD" w14:paraId="336AD9CC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D4FCB20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93077A5" w14:textId="77777777" w:rsidR="00287D60" w:rsidRPr="006558BD" w:rsidRDefault="00287D60" w:rsidP="00287D60"/>
                        </w:tc>
                      </w:tr>
                      <w:tr w:rsidR="00287D60" w:rsidRPr="006558BD" w14:paraId="7C79934F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25322D52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11015DD6" w14:textId="77777777" w:rsidR="00287D60" w:rsidRPr="006558BD" w:rsidRDefault="00287D60" w:rsidP="00287D60"/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94A0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125B857D">
                <wp:simplePos x="0" y="0"/>
                <wp:positionH relativeFrom="margin">
                  <wp:posOffset>1076325</wp:posOffset>
                </wp:positionH>
                <wp:positionV relativeFrom="paragraph">
                  <wp:posOffset>3838575</wp:posOffset>
                </wp:positionV>
                <wp:extent cx="5057775" cy="102870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7775" cy="1028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6459F0" w:rsidRPr="006558BD" w14:paraId="1B052692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2677A0C" w14:textId="58C38C63" w:rsidR="006459F0" w:rsidRPr="006558BD" w:rsidRDefault="00B341C4" w:rsidP="00267501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Čokoladne loptice s mlijek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6C1FC9E" w14:textId="66EDD5A9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FC11DA">
                                    <w:t>7</w:t>
                                  </w:r>
                                </w:p>
                              </w:tc>
                            </w:tr>
                            <w:tr w:rsidR="006459F0" w:rsidRPr="006558BD" w14:paraId="5E7E181B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FA57B78" w14:textId="10737F63" w:rsidR="006459F0" w:rsidRPr="006558BD" w:rsidRDefault="00B341C4" w:rsidP="00B341C4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tkošteni pileći zabatak na žaru, pečeni krumpir, zelena salata, dom</w:t>
                                  </w:r>
                                  <w:r w:rsidR="001D1135">
                                    <w:rPr>
                                      <w:rFonts w:asciiTheme="majorHAnsi" w:hAnsiTheme="majorHAnsi" w:cstheme="majorHAnsi"/>
                                    </w:rPr>
                                    <w:t>ać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A7E688E" w14:textId="14832624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FB7821">
                                    <w:t>1</w:t>
                                  </w:r>
                                </w:p>
                              </w:tc>
                            </w:tr>
                            <w:tr w:rsidR="006459F0" w:rsidRPr="006558BD" w14:paraId="711AF4D5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66F9BDA" w14:textId="313FF8A9" w:rsidR="006459F0" w:rsidRPr="006558BD" w:rsidRDefault="00B341C4" w:rsidP="001D7BD8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Domaći slanci, banan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2BABE15" w14:textId="3401EACF" w:rsidR="006459F0" w:rsidRPr="006558BD" w:rsidRDefault="00A30BB9" w:rsidP="00BC27B1">
                                  <w:r>
                                    <w:t xml:space="preserve">          </w:t>
                                  </w:r>
                                  <w:r w:rsidR="00996BBB">
                                    <w:t>1</w:t>
                                  </w:r>
                                </w:p>
                              </w:tc>
                            </w:tr>
                            <w:tr w:rsidR="006459F0" w:rsidRPr="006558BD" w14:paraId="581FE66C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738EECF7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4A984BC4" w:rsidR="006459F0" w:rsidRPr="006558BD" w:rsidRDefault="006459F0" w:rsidP="00D9327D"/>
                              </w:tc>
                            </w:tr>
                            <w:tr w:rsidR="006459F0" w:rsidRPr="006558BD" w14:paraId="61D74A37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357F1C24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4F9F835B" w:rsidR="006459F0" w:rsidRPr="006558BD" w:rsidRDefault="006459F0" w:rsidP="00D9327D"/>
                              </w:tc>
                            </w:tr>
                            <w:tr w:rsidR="006459F0" w:rsidRPr="006558BD" w14:paraId="382E19D3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61277A6E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68676200" w:rsidR="006459F0" w:rsidRPr="006558BD" w:rsidRDefault="006459F0" w:rsidP="00D9327D"/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5pt;margin-top:302.25pt;width:398.25pt;height:81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6459F0" w:rsidRPr="006558BD" w14:paraId="1B052692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2677A0C" w14:textId="58C38C63" w:rsidR="006459F0" w:rsidRPr="006558BD" w:rsidRDefault="00B341C4" w:rsidP="00267501">
                            <w:r>
                              <w:rPr>
                                <w:rFonts w:asciiTheme="majorHAnsi" w:hAnsiTheme="majorHAnsi" w:cstheme="majorHAnsi"/>
                              </w:rPr>
                              <w:t>Čokoladne loptice s mlijek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6C1FC9E" w14:textId="66EDD5A9" w:rsidR="006459F0" w:rsidRPr="006558BD" w:rsidRDefault="00A30BB9" w:rsidP="00D9327D">
                            <w:r>
                              <w:t xml:space="preserve">          </w:t>
                            </w:r>
                            <w:r w:rsidR="00FC11DA">
                              <w:t>7</w:t>
                            </w:r>
                          </w:p>
                        </w:tc>
                      </w:tr>
                      <w:tr w:rsidR="006459F0" w:rsidRPr="006558BD" w14:paraId="5E7E181B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FA57B78" w14:textId="10737F63" w:rsidR="006459F0" w:rsidRPr="006558BD" w:rsidRDefault="00B341C4" w:rsidP="00B341C4">
                            <w:r>
                              <w:rPr>
                                <w:rFonts w:asciiTheme="majorHAnsi" w:hAnsiTheme="majorHAnsi" w:cstheme="majorHAnsi"/>
                              </w:rPr>
                              <w:t>Otkošteni pileći zabatak na žaru, pečeni krumpir, zelena salata, dom</w:t>
                            </w:r>
                            <w:r w:rsidR="001D1135">
                              <w:rPr>
                                <w:rFonts w:asciiTheme="majorHAnsi" w:hAnsiTheme="majorHAnsi" w:cstheme="majorHAnsi"/>
                              </w:rPr>
                              <w:t>aći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A7E688E" w14:textId="14832624" w:rsidR="006459F0" w:rsidRPr="006558BD" w:rsidRDefault="00A30BB9" w:rsidP="00D9327D">
                            <w:r>
                              <w:t xml:space="preserve">          </w:t>
                            </w:r>
                            <w:r w:rsidR="00FB7821">
                              <w:t>1</w:t>
                            </w:r>
                          </w:p>
                        </w:tc>
                      </w:tr>
                      <w:tr w:rsidR="006459F0" w:rsidRPr="006558BD" w14:paraId="711AF4D5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66F9BDA" w14:textId="313FF8A9" w:rsidR="006459F0" w:rsidRPr="006558BD" w:rsidRDefault="00B341C4" w:rsidP="001D7BD8">
                            <w:r>
                              <w:rPr>
                                <w:rFonts w:asciiTheme="majorHAnsi" w:hAnsiTheme="majorHAnsi" w:cstheme="majorHAnsi"/>
                              </w:rPr>
                              <w:t>Domaći slanci, banan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2BABE15" w14:textId="3401EACF" w:rsidR="006459F0" w:rsidRPr="006558BD" w:rsidRDefault="00A30BB9" w:rsidP="00BC27B1">
                            <w:r>
                              <w:t xml:space="preserve">          </w:t>
                            </w:r>
                            <w:r w:rsidR="00996BBB">
                              <w:t>1</w:t>
                            </w:r>
                          </w:p>
                        </w:tc>
                      </w:tr>
                      <w:tr w:rsidR="006459F0" w:rsidRPr="006558BD" w14:paraId="581FE66C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738EECF7" w:rsidR="006459F0" w:rsidRPr="006558BD" w:rsidRDefault="006459F0" w:rsidP="00D9327D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4A984BC4" w:rsidR="006459F0" w:rsidRPr="006558BD" w:rsidRDefault="006459F0" w:rsidP="00D9327D"/>
                        </w:tc>
                      </w:tr>
                      <w:tr w:rsidR="006459F0" w:rsidRPr="006558BD" w14:paraId="61D74A37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357F1C24" w:rsidR="006459F0" w:rsidRPr="006558BD" w:rsidRDefault="006459F0" w:rsidP="00D9327D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4F9F835B" w:rsidR="006459F0" w:rsidRPr="006558BD" w:rsidRDefault="006459F0" w:rsidP="00D9327D"/>
                        </w:tc>
                      </w:tr>
                      <w:tr w:rsidR="006459F0" w:rsidRPr="006558BD" w14:paraId="382E19D3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61277A6E" w:rsidR="006459F0" w:rsidRPr="006558BD" w:rsidRDefault="006459F0" w:rsidP="00D9327D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68676200" w:rsidR="006459F0" w:rsidRPr="006558BD" w:rsidRDefault="006459F0" w:rsidP="00D9327D"/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94A0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51D61D52">
                <wp:simplePos x="0" y="0"/>
                <wp:positionH relativeFrom="column">
                  <wp:posOffset>1076325</wp:posOffset>
                </wp:positionH>
                <wp:positionV relativeFrom="page">
                  <wp:posOffset>2543175</wp:posOffset>
                </wp:positionV>
                <wp:extent cx="5076825" cy="10477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76825" cy="1047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22459DA6" w:rsidR="00995602" w:rsidRPr="006459F0" w:rsidRDefault="000829FF" w:rsidP="00B824AD">
                                  <w:r>
                                    <w:t>Kruh, mliječni namaz, kaka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42A25C72" w:rsidR="00D242E8" w:rsidRPr="006558BD" w:rsidRDefault="00A30BB9" w:rsidP="00E4667F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E4667F"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191BE1F5" w:rsidR="00D242E8" w:rsidRPr="006558BD" w:rsidRDefault="000829FF" w:rsidP="000829FF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olonjez od puretine, pirovi integralni njoki, salata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4D198A57" w:rsidR="00D242E8" w:rsidRPr="006558BD" w:rsidRDefault="00A30BB9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CC21E1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5C605F">
                                    <w:rPr>
                                      <w:rFonts w:asciiTheme="majorHAnsi" w:hAnsiTheme="majorHAnsi" w:cstheme="majorHAnsi"/>
                                    </w:rPr>
                                    <w:t>, 3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6A0EE830" w:rsidR="00D242E8" w:rsidRPr="006558BD" w:rsidRDefault="00B341C4" w:rsidP="0099137F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robiotik, kruh, naranč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34A2D8A5" w:rsidR="00D242E8" w:rsidRPr="006558BD" w:rsidRDefault="00A30BB9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E4667F"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996BBB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200.25pt;width:399.75pt;height:82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22459DA6" w:rsidR="00995602" w:rsidRPr="006459F0" w:rsidRDefault="000829FF" w:rsidP="00B824AD">
                            <w:r>
                              <w:t>Kruh, mliječni namaz, kaka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42A25C72" w:rsidR="00D242E8" w:rsidRPr="006558BD" w:rsidRDefault="00A30BB9" w:rsidP="00E4667F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E4667F"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191BE1F5" w:rsidR="00D242E8" w:rsidRPr="006558BD" w:rsidRDefault="000829FF" w:rsidP="000829FF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olonjez od puretine, pirovi integralni njoki, salata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4D198A57" w:rsidR="00D242E8" w:rsidRPr="006558BD" w:rsidRDefault="00A30BB9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CC21E1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5C605F">
                              <w:rPr>
                                <w:rFonts w:asciiTheme="majorHAnsi" w:hAnsiTheme="majorHAnsi" w:cstheme="majorHAnsi"/>
                              </w:rPr>
                              <w:t>, 3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6A0EE830" w:rsidR="00D242E8" w:rsidRPr="006558BD" w:rsidRDefault="00B341C4" w:rsidP="0099137F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robiotik, kruh, naranč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34A2D8A5" w:rsidR="00D242E8" w:rsidRPr="006558BD" w:rsidRDefault="00A30BB9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E4667F"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996BBB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B64460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18E7D1D4" w:rsidR="00B64460" w:rsidRPr="00E6321E" w:rsidRDefault="000829FF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09.03</w:t>
                            </w:r>
                            <w:r w:rsidR="0099137F">
                              <w:rPr>
                                <w:sz w:val="28"/>
                                <w:szCs w:val="28"/>
                              </w:rPr>
                              <w:t xml:space="preserve">.2026. –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13</w:t>
                            </w:r>
                            <w:r w:rsidR="008D324A">
                              <w:rPr>
                                <w:sz w:val="28"/>
                                <w:szCs w:val="28"/>
                              </w:rPr>
                              <w:t>.0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3</w:t>
                            </w:r>
                            <w:r w:rsidR="00CB2346">
                              <w:rPr>
                                <w:sz w:val="28"/>
                                <w:szCs w:val="28"/>
                              </w:rPr>
                              <w:t>.2026</w:t>
                            </w:r>
                            <w:r w:rsidR="00821B57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" filled="f" stroked="f" strokeweight=".5pt">
                <v:textbox>
                  <w:txbxContent>
                    <w:p w14:paraId="19100D6D" w14:textId="18E7D1D4" w:rsidR="00B64460" w:rsidRPr="00E6321E" w:rsidRDefault="000829FF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09.03</w:t>
                      </w:r>
                      <w:r w:rsidR="0099137F">
                        <w:rPr>
                          <w:sz w:val="28"/>
                          <w:szCs w:val="28"/>
                        </w:rPr>
                        <w:t xml:space="preserve">.2026. – </w:t>
                      </w:r>
                      <w:r>
                        <w:rPr>
                          <w:sz w:val="28"/>
                          <w:szCs w:val="28"/>
                        </w:rPr>
                        <w:t>13</w:t>
                      </w:r>
                      <w:r w:rsidR="008D324A">
                        <w:rPr>
                          <w:sz w:val="28"/>
                          <w:szCs w:val="28"/>
                        </w:rPr>
                        <w:t>.0</w:t>
                      </w:r>
                      <w:r>
                        <w:rPr>
                          <w:sz w:val="28"/>
                          <w:szCs w:val="28"/>
                        </w:rPr>
                        <w:t>3</w:t>
                      </w:r>
                      <w:r w:rsidR="00CB2346">
                        <w:rPr>
                          <w:sz w:val="28"/>
                          <w:szCs w:val="28"/>
                        </w:rPr>
                        <w:t>.2026</w:t>
                      </w:r>
                      <w:r w:rsidR="00821B57">
                        <w:rPr>
                          <w:sz w:val="28"/>
                          <w:szCs w:val="28"/>
                        </w:rPr>
                        <w:t>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2D848E16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0FFD37D4" id="_x0000_s1032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tWiEA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E4667F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0D04"/>
    <w:rsid w:val="00006148"/>
    <w:rsid w:val="00014099"/>
    <w:rsid w:val="00020CD7"/>
    <w:rsid w:val="0003486F"/>
    <w:rsid w:val="000537A3"/>
    <w:rsid w:val="000615F8"/>
    <w:rsid w:val="00062EA7"/>
    <w:rsid w:val="000829FF"/>
    <w:rsid w:val="000F3D1E"/>
    <w:rsid w:val="000F4249"/>
    <w:rsid w:val="00100270"/>
    <w:rsid w:val="00105B88"/>
    <w:rsid w:val="00106D29"/>
    <w:rsid w:val="00106F9B"/>
    <w:rsid w:val="00111261"/>
    <w:rsid w:val="00123DA8"/>
    <w:rsid w:val="0012538F"/>
    <w:rsid w:val="001318FF"/>
    <w:rsid w:val="00136795"/>
    <w:rsid w:val="0018161D"/>
    <w:rsid w:val="001D1135"/>
    <w:rsid w:val="001D5E41"/>
    <w:rsid w:val="001D6445"/>
    <w:rsid w:val="001D7BD8"/>
    <w:rsid w:val="00207D7C"/>
    <w:rsid w:val="00211854"/>
    <w:rsid w:val="00217613"/>
    <w:rsid w:val="00222DDA"/>
    <w:rsid w:val="00223CFC"/>
    <w:rsid w:val="00242B6A"/>
    <w:rsid w:val="002508A8"/>
    <w:rsid w:val="00251535"/>
    <w:rsid w:val="00267501"/>
    <w:rsid w:val="00276384"/>
    <w:rsid w:val="00276ED6"/>
    <w:rsid w:val="00277139"/>
    <w:rsid w:val="00287315"/>
    <w:rsid w:val="00287D60"/>
    <w:rsid w:val="002935F6"/>
    <w:rsid w:val="002950BC"/>
    <w:rsid w:val="002A4AD4"/>
    <w:rsid w:val="002B169D"/>
    <w:rsid w:val="002C25AB"/>
    <w:rsid w:val="00305B32"/>
    <w:rsid w:val="003066D9"/>
    <w:rsid w:val="00310856"/>
    <w:rsid w:val="00316B18"/>
    <w:rsid w:val="003224C0"/>
    <w:rsid w:val="00326A50"/>
    <w:rsid w:val="0034084E"/>
    <w:rsid w:val="00341C0F"/>
    <w:rsid w:val="00346902"/>
    <w:rsid w:val="00372618"/>
    <w:rsid w:val="003845ED"/>
    <w:rsid w:val="003847B0"/>
    <w:rsid w:val="00396278"/>
    <w:rsid w:val="003B3AF2"/>
    <w:rsid w:val="003B4885"/>
    <w:rsid w:val="003D6BB5"/>
    <w:rsid w:val="003F66AB"/>
    <w:rsid w:val="003F790E"/>
    <w:rsid w:val="00405219"/>
    <w:rsid w:val="0041655E"/>
    <w:rsid w:val="004166CE"/>
    <w:rsid w:val="00426B93"/>
    <w:rsid w:val="00427F13"/>
    <w:rsid w:val="0045208D"/>
    <w:rsid w:val="00453237"/>
    <w:rsid w:val="004611C7"/>
    <w:rsid w:val="00467D5B"/>
    <w:rsid w:val="00470444"/>
    <w:rsid w:val="0047489E"/>
    <w:rsid w:val="0047559F"/>
    <w:rsid w:val="004B4BFF"/>
    <w:rsid w:val="004B5C52"/>
    <w:rsid w:val="004C1CB8"/>
    <w:rsid w:val="004C7D3A"/>
    <w:rsid w:val="004D3531"/>
    <w:rsid w:val="004E00AF"/>
    <w:rsid w:val="004E2033"/>
    <w:rsid w:val="004E6C4D"/>
    <w:rsid w:val="0051712E"/>
    <w:rsid w:val="00541B88"/>
    <w:rsid w:val="005530F6"/>
    <w:rsid w:val="005A632C"/>
    <w:rsid w:val="005C605F"/>
    <w:rsid w:val="00610313"/>
    <w:rsid w:val="006300F5"/>
    <w:rsid w:val="006373E3"/>
    <w:rsid w:val="006459F0"/>
    <w:rsid w:val="00646929"/>
    <w:rsid w:val="006558BD"/>
    <w:rsid w:val="00666B8E"/>
    <w:rsid w:val="00682A4F"/>
    <w:rsid w:val="00684362"/>
    <w:rsid w:val="00685AAD"/>
    <w:rsid w:val="006B0D32"/>
    <w:rsid w:val="006C224C"/>
    <w:rsid w:val="006D4269"/>
    <w:rsid w:val="006D71D7"/>
    <w:rsid w:val="006E5B44"/>
    <w:rsid w:val="006E74DD"/>
    <w:rsid w:val="006F1009"/>
    <w:rsid w:val="006F1EF2"/>
    <w:rsid w:val="006F3D1E"/>
    <w:rsid w:val="006F3D55"/>
    <w:rsid w:val="0070493B"/>
    <w:rsid w:val="00704E5D"/>
    <w:rsid w:val="007073F8"/>
    <w:rsid w:val="00714E0C"/>
    <w:rsid w:val="00734A77"/>
    <w:rsid w:val="00746ED5"/>
    <w:rsid w:val="007720F8"/>
    <w:rsid w:val="00774964"/>
    <w:rsid w:val="00780DC4"/>
    <w:rsid w:val="007919EF"/>
    <w:rsid w:val="007B0516"/>
    <w:rsid w:val="007B42C2"/>
    <w:rsid w:val="007C2D3A"/>
    <w:rsid w:val="007C3927"/>
    <w:rsid w:val="007C5688"/>
    <w:rsid w:val="007E49C2"/>
    <w:rsid w:val="007F2DB2"/>
    <w:rsid w:val="007F395B"/>
    <w:rsid w:val="007F5471"/>
    <w:rsid w:val="00800579"/>
    <w:rsid w:val="00805E10"/>
    <w:rsid w:val="0080710C"/>
    <w:rsid w:val="00812BD9"/>
    <w:rsid w:val="00821B57"/>
    <w:rsid w:val="008378C1"/>
    <w:rsid w:val="0085409B"/>
    <w:rsid w:val="008612CD"/>
    <w:rsid w:val="0086155A"/>
    <w:rsid w:val="0086304C"/>
    <w:rsid w:val="00866E8B"/>
    <w:rsid w:val="00876A74"/>
    <w:rsid w:val="008845E1"/>
    <w:rsid w:val="00892C2D"/>
    <w:rsid w:val="008A67B4"/>
    <w:rsid w:val="008B0C73"/>
    <w:rsid w:val="008C5927"/>
    <w:rsid w:val="008D324A"/>
    <w:rsid w:val="008D5641"/>
    <w:rsid w:val="0090067A"/>
    <w:rsid w:val="00910BE7"/>
    <w:rsid w:val="0091460F"/>
    <w:rsid w:val="00934780"/>
    <w:rsid w:val="0094296F"/>
    <w:rsid w:val="009465C5"/>
    <w:rsid w:val="00952B29"/>
    <w:rsid w:val="00953DD7"/>
    <w:rsid w:val="00957B9A"/>
    <w:rsid w:val="009679A6"/>
    <w:rsid w:val="00986B21"/>
    <w:rsid w:val="0099137F"/>
    <w:rsid w:val="00993874"/>
    <w:rsid w:val="00993956"/>
    <w:rsid w:val="00995305"/>
    <w:rsid w:val="00995602"/>
    <w:rsid w:val="00996BBB"/>
    <w:rsid w:val="009A1243"/>
    <w:rsid w:val="009B38B4"/>
    <w:rsid w:val="009C7A09"/>
    <w:rsid w:val="009E1126"/>
    <w:rsid w:val="00A00CE1"/>
    <w:rsid w:val="00A04741"/>
    <w:rsid w:val="00A120A7"/>
    <w:rsid w:val="00A25837"/>
    <w:rsid w:val="00A30BB9"/>
    <w:rsid w:val="00A43ECD"/>
    <w:rsid w:val="00A50FC2"/>
    <w:rsid w:val="00A52E85"/>
    <w:rsid w:val="00A72A9E"/>
    <w:rsid w:val="00A745CC"/>
    <w:rsid w:val="00A80262"/>
    <w:rsid w:val="00A82617"/>
    <w:rsid w:val="00A85013"/>
    <w:rsid w:val="00A866E1"/>
    <w:rsid w:val="00A94FAC"/>
    <w:rsid w:val="00A95903"/>
    <w:rsid w:val="00AA2EDB"/>
    <w:rsid w:val="00AB2488"/>
    <w:rsid w:val="00AC386F"/>
    <w:rsid w:val="00AC5814"/>
    <w:rsid w:val="00AE149A"/>
    <w:rsid w:val="00AE71C1"/>
    <w:rsid w:val="00AF6500"/>
    <w:rsid w:val="00B341C4"/>
    <w:rsid w:val="00B40C9A"/>
    <w:rsid w:val="00B54CEC"/>
    <w:rsid w:val="00B5596B"/>
    <w:rsid w:val="00B64460"/>
    <w:rsid w:val="00B64BC7"/>
    <w:rsid w:val="00B703AD"/>
    <w:rsid w:val="00B746AB"/>
    <w:rsid w:val="00B765A3"/>
    <w:rsid w:val="00B80E41"/>
    <w:rsid w:val="00B824AD"/>
    <w:rsid w:val="00B90224"/>
    <w:rsid w:val="00B9200F"/>
    <w:rsid w:val="00BA6A99"/>
    <w:rsid w:val="00BC27B1"/>
    <w:rsid w:val="00BC5D44"/>
    <w:rsid w:val="00BD0F68"/>
    <w:rsid w:val="00BD310A"/>
    <w:rsid w:val="00BD382E"/>
    <w:rsid w:val="00BD41C6"/>
    <w:rsid w:val="00BD47AA"/>
    <w:rsid w:val="00BE4F73"/>
    <w:rsid w:val="00BE7FB1"/>
    <w:rsid w:val="00BF1CFC"/>
    <w:rsid w:val="00C059A7"/>
    <w:rsid w:val="00C1306B"/>
    <w:rsid w:val="00C253A2"/>
    <w:rsid w:val="00C50502"/>
    <w:rsid w:val="00C710C3"/>
    <w:rsid w:val="00C73B9F"/>
    <w:rsid w:val="00C84F1D"/>
    <w:rsid w:val="00C854BE"/>
    <w:rsid w:val="00C854FC"/>
    <w:rsid w:val="00C94806"/>
    <w:rsid w:val="00C94A05"/>
    <w:rsid w:val="00CB2346"/>
    <w:rsid w:val="00CC1C43"/>
    <w:rsid w:val="00CC21E1"/>
    <w:rsid w:val="00CD07D0"/>
    <w:rsid w:val="00CE19D0"/>
    <w:rsid w:val="00D013E8"/>
    <w:rsid w:val="00D01575"/>
    <w:rsid w:val="00D23082"/>
    <w:rsid w:val="00D242E8"/>
    <w:rsid w:val="00D57CB9"/>
    <w:rsid w:val="00D920DD"/>
    <w:rsid w:val="00D9327D"/>
    <w:rsid w:val="00D943D0"/>
    <w:rsid w:val="00DB30E2"/>
    <w:rsid w:val="00DC160D"/>
    <w:rsid w:val="00DD23AC"/>
    <w:rsid w:val="00DF3E56"/>
    <w:rsid w:val="00DF4B97"/>
    <w:rsid w:val="00DF7FE3"/>
    <w:rsid w:val="00E001D0"/>
    <w:rsid w:val="00E00629"/>
    <w:rsid w:val="00E022F0"/>
    <w:rsid w:val="00E14C05"/>
    <w:rsid w:val="00E20370"/>
    <w:rsid w:val="00E244EA"/>
    <w:rsid w:val="00E3009F"/>
    <w:rsid w:val="00E30D83"/>
    <w:rsid w:val="00E31A25"/>
    <w:rsid w:val="00E3482E"/>
    <w:rsid w:val="00E4667F"/>
    <w:rsid w:val="00E5205A"/>
    <w:rsid w:val="00E561AF"/>
    <w:rsid w:val="00E643FE"/>
    <w:rsid w:val="00E656D8"/>
    <w:rsid w:val="00E72AEC"/>
    <w:rsid w:val="00E74E99"/>
    <w:rsid w:val="00EC118C"/>
    <w:rsid w:val="00EC28BC"/>
    <w:rsid w:val="00EC6771"/>
    <w:rsid w:val="00ED17DE"/>
    <w:rsid w:val="00ED4FA1"/>
    <w:rsid w:val="00EE0328"/>
    <w:rsid w:val="00EE20E0"/>
    <w:rsid w:val="00EE56D4"/>
    <w:rsid w:val="00EE6ECB"/>
    <w:rsid w:val="00EF4593"/>
    <w:rsid w:val="00EF5FDE"/>
    <w:rsid w:val="00EF640D"/>
    <w:rsid w:val="00F00D97"/>
    <w:rsid w:val="00F077CA"/>
    <w:rsid w:val="00F157A5"/>
    <w:rsid w:val="00F2414A"/>
    <w:rsid w:val="00F36BFF"/>
    <w:rsid w:val="00F5224B"/>
    <w:rsid w:val="00F67DCD"/>
    <w:rsid w:val="00F8585B"/>
    <w:rsid w:val="00F94E36"/>
    <w:rsid w:val="00FB61B9"/>
    <w:rsid w:val="00FB621D"/>
    <w:rsid w:val="00FB769C"/>
    <w:rsid w:val="00FB7821"/>
    <w:rsid w:val="00FC11DA"/>
    <w:rsid w:val="00FF0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proreda">
    <w:name w:val="No Spacing"/>
    <w:uiPriority w:val="1"/>
    <w:qFormat/>
    <w:rsid w:val="00D9327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1FAD4B-332F-4C18-8610-C3AE6705BE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Martina Turčić</cp:lastModifiedBy>
  <cp:revision>165</cp:revision>
  <cp:lastPrinted>2024-08-27T10:52:00Z</cp:lastPrinted>
  <dcterms:created xsi:type="dcterms:W3CDTF">2025-09-11T09:42:00Z</dcterms:created>
  <dcterms:modified xsi:type="dcterms:W3CDTF">2026-03-05T08:59:00Z</dcterms:modified>
</cp:coreProperties>
</file>